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14ED" w:rsidRDefault="000A7C60">
      <w:pPr>
        <w:rPr>
          <w:color w:val="C0504D" w:themeColor="accent2"/>
          <w:lang w:val="en-GB"/>
        </w:rPr>
      </w:pPr>
      <w:r w:rsidRPr="000A7C60">
        <w:rPr>
          <w:color w:val="C0504D" w:themeColor="accent2"/>
          <w:lang w:val="en-GB"/>
        </w:rPr>
        <w:t>1</w:t>
      </w:r>
      <w:r w:rsidRPr="000A7C60">
        <w:rPr>
          <w:color w:val="C0504D" w:themeColor="accent2"/>
          <w:vertAlign w:val="superscript"/>
          <w:lang w:val="en-GB"/>
        </w:rPr>
        <w:t>st</w:t>
      </w:r>
      <w:r w:rsidRPr="000A7C60">
        <w:rPr>
          <w:color w:val="C0504D" w:themeColor="accent2"/>
          <w:lang w:val="en-GB"/>
        </w:rPr>
        <w:t xml:space="preserve"> PDF.....</w:t>
      </w:r>
    </w:p>
    <w:p w:rsidR="000A7C60" w:rsidRDefault="00616FCA" w:rsidP="00616FCA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JDBC</w:t>
      </w:r>
    </w:p>
    <w:p w:rsidR="00616FCA" w:rsidRDefault="00616FCA" w:rsidP="00616FCA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JDBC Drivers</w:t>
      </w:r>
    </w:p>
    <w:p w:rsidR="00616FCA" w:rsidRDefault="00616FCA" w:rsidP="00616FCA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Basic Connectivity of JDBC</w:t>
      </w:r>
    </w:p>
    <w:p w:rsidR="00616FCA" w:rsidRDefault="00616FCA" w:rsidP="00616FCA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Establishing Connection</w:t>
      </w:r>
    </w:p>
    <w:p w:rsidR="00616FCA" w:rsidRDefault="00616FCA" w:rsidP="00616FCA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Executing SQL Statements</w:t>
      </w:r>
    </w:p>
    <w:p w:rsidR="00616FCA" w:rsidRDefault="00616FCA" w:rsidP="00616FCA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Creating </w:t>
      </w:r>
      <w:proofErr w:type="spellStart"/>
      <w:r>
        <w:rPr>
          <w:color w:val="000000" w:themeColor="text1"/>
          <w:lang w:val="en-GB"/>
        </w:rPr>
        <w:t>resultSet</w:t>
      </w:r>
      <w:proofErr w:type="spellEnd"/>
    </w:p>
    <w:p w:rsidR="00616FCA" w:rsidRDefault="00616FCA" w:rsidP="00616FCA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GB"/>
        </w:rPr>
        <w:t>Stmt.close</w:t>
      </w:r>
      <w:proofErr w:type="spellEnd"/>
      <w:r>
        <w:rPr>
          <w:color w:val="000000" w:themeColor="text1"/>
          <w:lang w:val="en-GB"/>
        </w:rPr>
        <w:t xml:space="preserve">() &amp; </w:t>
      </w:r>
      <w:proofErr w:type="spellStart"/>
      <w:r>
        <w:rPr>
          <w:color w:val="000000" w:themeColor="text1"/>
          <w:lang w:val="en-GB"/>
        </w:rPr>
        <w:t>con.close</w:t>
      </w:r>
      <w:proofErr w:type="spellEnd"/>
      <w:r>
        <w:rPr>
          <w:color w:val="000000" w:themeColor="text1"/>
          <w:lang w:val="en-GB"/>
        </w:rPr>
        <w:t>()</w:t>
      </w:r>
    </w:p>
    <w:p w:rsidR="00616FCA" w:rsidRDefault="00616FCA" w:rsidP="00616FCA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Transaction using JDBC</w:t>
      </w:r>
    </w:p>
    <w:p w:rsidR="00616FCA" w:rsidRDefault="00616FCA" w:rsidP="00616FCA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Handling Errors with Exceptions</w:t>
      </w:r>
    </w:p>
    <w:p w:rsidR="00616FCA" w:rsidRDefault="00616FCA" w:rsidP="00616FCA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Mapping types – JDBC</w:t>
      </w:r>
    </w:p>
    <w:p w:rsidR="00616FCA" w:rsidRDefault="00616FCA" w:rsidP="00616FCA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Metadata from DB</w:t>
      </w:r>
    </w:p>
    <w:p w:rsidR="00616FCA" w:rsidRDefault="00616FCA" w:rsidP="00616FCA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Metadata from RS</w:t>
      </w:r>
    </w:p>
    <w:p w:rsidR="00616FCA" w:rsidRPr="00616FCA" w:rsidRDefault="00616FCA" w:rsidP="00616FCA">
      <w:pPr>
        <w:ind w:left="360"/>
        <w:rPr>
          <w:color w:val="000000" w:themeColor="text1"/>
          <w:lang w:val="en-GB"/>
        </w:rPr>
      </w:pPr>
      <w:r w:rsidRPr="00616FCA">
        <w:rPr>
          <w:color w:val="000000" w:themeColor="text1"/>
          <w:lang w:val="en-GB"/>
        </w:rPr>
        <w:t xml:space="preserve"> </w:t>
      </w:r>
    </w:p>
    <w:p w:rsidR="000A7C60" w:rsidRPr="000A7C60" w:rsidRDefault="000A7C60">
      <w:pPr>
        <w:rPr>
          <w:lang w:val="en-GB"/>
        </w:rPr>
      </w:pPr>
    </w:p>
    <w:sectPr w:rsidR="000A7C60" w:rsidRPr="000A7C60" w:rsidSect="000A7C60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D337A72"/>
    <w:multiLevelType w:val="hybridMultilevel"/>
    <w:tmpl w:val="EA902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CDF50E5"/>
    <w:multiLevelType w:val="hybridMultilevel"/>
    <w:tmpl w:val="5050601E"/>
    <w:lvl w:ilvl="0" w:tplc="04090001">
      <w:start w:val="1"/>
      <w:numFmt w:val="bullet"/>
      <w:lvlText w:val=""/>
      <w:lvlJc w:val="left"/>
      <w:pPr>
        <w:ind w:left="14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zAysTQ3MTUxMzAzNDVW0lEKTi0uzszPAykwrAUA5yAF6iwAAAA="/>
  </w:docVars>
  <w:rsids>
    <w:rsidRoot w:val="000A7C60"/>
    <w:rsid w:val="000A7C60"/>
    <w:rsid w:val="00616FCA"/>
    <w:rsid w:val="00B114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14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6FC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vier Prince</dc:creator>
  <cp:lastModifiedBy>Xavier Prince</cp:lastModifiedBy>
  <cp:revision>1</cp:revision>
  <dcterms:created xsi:type="dcterms:W3CDTF">2021-10-09T10:42:00Z</dcterms:created>
  <dcterms:modified xsi:type="dcterms:W3CDTF">2021-10-09T11:12:00Z</dcterms:modified>
</cp:coreProperties>
</file>